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551"/>
        <w:tblW w:w="12145" w:type="dxa"/>
        <w:tblLook w:val="04A0" w:firstRow="1" w:lastRow="0" w:firstColumn="1" w:lastColumn="0" w:noHBand="0" w:noVBand="1"/>
      </w:tblPr>
      <w:tblGrid>
        <w:gridCol w:w="4125"/>
        <w:gridCol w:w="6"/>
        <w:gridCol w:w="1534"/>
        <w:gridCol w:w="2430"/>
        <w:gridCol w:w="4050"/>
      </w:tblGrid>
      <w:tr w:rsidR="00A24D9A" w:rsidRPr="00BD6D44" w14:paraId="33D48AEF" w14:textId="77777777" w:rsidTr="00785CD7">
        <w:trPr>
          <w:trHeight w:val="343"/>
        </w:trPr>
        <w:tc>
          <w:tcPr>
            <w:tcW w:w="12145" w:type="dxa"/>
            <w:gridSpan w:val="5"/>
          </w:tcPr>
          <w:p w14:paraId="7DC96FD7" w14:textId="364CDA9B" w:rsidR="00A24D9A" w:rsidRPr="004F7E32" w:rsidRDefault="00A24D9A" w:rsidP="00785CD7">
            <w:pPr>
              <w:jc w:val="center"/>
              <w:rPr>
                <w:rFonts w:cstheme="minorHAnsi"/>
                <w:b/>
                <w:bCs/>
                <w:sz w:val="32"/>
                <w:szCs w:val="32"/>
                <w:lang w:val="mk-MK"/>
              </w:rPr>
            </w:pPr>
            <w:r w:rsidRPr="004F7E32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СТУДИСКА ПРОГРАМА </w:t>
            </w:r>
            <w:r w:rsidR="00C24887" w:rsidRPr="004F7E32">
              <w:rPr>
                <w:rFonts w:cstheme="minorHAnsi"/>
                <w:b/>
                <w:bCs/>
                <w:sz w:val="32"/>
                <w:szCs w:val="32"/>
                <w:lang w:val="mk-MK"/>
              </w:rPr>
              <w:t>ССС</w:t>
            </w:r>
            <w:r w:rsidRPr="004F7E32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</w:t>
            </w:r>
            <w:r w:rsidR="00DD0DC5" w:rsidRPr="004F7E32">
              <w:rPr>
                <w:rFonts w:cstheme="minorHAnsi"/>
                <w:b/>
                <w:bCs/>
                <w:sz w:val="32"/>
                <w:szCs w:val="32"/>
                <w:lang w:val="mk-MK"/>
              </w:rPr>
              <w:t>-ОХ</w:t>
            </w:r>
            <w:r w:rsidRPr="004F7E32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           </w:t>
            </w:r>
            <w:r w:rsidR="00E432FA" w:rsidRPr="004F7E32">
              <w:rPr>
                <w:rFonts w:cstheme="minorHAnsi"/>
                <w:b/>
                <w:bCs/>
                <w:sz w:val="32"/>
                <w:szCs w:val="32"/>
                <w:lang w:val="ru-RU"/>
              </w:rPr>
              <w:t>2</w:t>
            </w:r>
            <w:r w:rsidR="00117BE8" w:rsidRPr="004F7E32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ГОДИНА</w:t>
            </w:r>
            <w:r w:rsidR="00117BE8" w:rsidRPr="004F7E32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 w:rsidRPr="004F7E32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4F7E32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D94160" w:rsidRPr="004F7E32">
              <w:rPr>
                <w:rFonts w:cstheme="minorHAnsi"/>
                <w:b/>
                <w:bCs/>
                <w:sz w:val="32"/>
                <w:szCs w:val="32"/>
                <w:lang w:val="ru-RU"/>
              </w:rPr>
              <w:t>ЗИМСКИ</w:t>
            </w:r>
            <w:r w:rsidRPr="004F7E32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СЕМЕСТАР 202</w:t>
            </w:r>
            <w:r w:rsidR="00D94160" w:rsidRPr="004F7E32">
              <w:rPr>
                <w:rFonts w:cstheme="minorHAnsi"/>
                <w:b/>
                <w:bCs/>
                <w:sz w:val="32"/>
                <w:szCs w:val="32"/>
                <w:lang w:val="mk-MK"/>
              </w:rPr>
              <w:t>2</w:t>
            </w:r>
            <w:r w:rsidRPr="004F7E32">
              <w:rPr>
                <w:rFonts w:cstheme="minorHAnsi"/>
                <w:b/>
                <w:bCs/>
                <w:sz w:val="32"/>
                <w:szCs w:val="32"/>
                <w:lang w:val="mk-MK"/>
              </w:rPr>
              <w:t>/2</w:t>
            </w:r>
            <w:r w:rsidR="00D94160" w:rsidRPr="004F7E32">
              <w:rPr>
                <w:rFonts w:cstheme="minorHAnsi"/>
                <w:b/>
                <w:bCs/>
                <w:sz w:val="32"/>
                <w:szCs w:val="32"/>
                <w:lang w:val="mk-MK"/>
              </w:rPr>
              <w:t>3</w:t>
            </w:r>
          </w:p>
        </w:tc>
      </w:tr>
      <w:tr w:rsidR="009F50E3" w:rsidRPr="00485E50" w14:paraId="3F254CF5" w14:textId="77777777" w:rsidTr="00785CD7">
        <w:trPr>
          <w:trHeight w:val="343"/>
        </w:trPr>
        <w:tc>
          <w:tcPr>
            <w:tcW w:w="12145" w:type="dxa"/>
            <w:gridSpan w:val="5"/>
          </w:tcPr>
          <w:p w14:paraId="21AB2E8B" w14:textId="2D42A6AF" w:rsidR="009F50E3" w:rsidRPr="004F7E32" w:rsidRDefault="00D27D65" w:rsidP="00785CD7">
            <w:pPr>
              <w:jc w:val="center"/>
              <w:rPr>
                <w:rFonts w:cstheme="minorHAnsi"/>
                <w:b/>
                <w:bCs/>
                <w:sz w:val="32"/>
                <w:szCs w:val="32"/>
                <w:lang w:val="mk-MK"/>
              </w:rPr>
            </w:pPr>
            <w:r w:rsidRPr="004F7E32">
              <w:rPr>
                <w:rFonts w:cstheme="minorHAnsi"/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 w:rsidRPr="004F7E32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905CD" w:rsidRPr="00BD6D44" w14:paraId="62E43B6F" w14:textId="77777777" w:rsidTr="00B51DBF">
        <w:trPr>
          <w:trHeight w:val="803"/>
        </w:trPr>
        <w:tc>
          <w:tcPr>
            <w:tcW w:w="5665" w:type="dxa"/>
            <w:gridSpan w:val="3"/>
          </w:tcPr>
          <w:p w14:paraId="47D32166" w14:textId="7C209AF3" w:rsidR="00D905CD" w:rsidRPr="00B51DBF" w:rsidRDefault="00C24887" w:rsidP="004F7E32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mk-MK"/>
              </w:rPr>
            </w:pPr>
            <w:r w:rsidRPr="00B51DBF">
              <w:rPr>
                <w:rFonts w:cstheme="minorHAnsi"/>
                <w:b/>
                <w:bCs/>
                <w:sz w:val="24"/>
                <w:szCs w:val="24"/>
                <w:lang w:val="mk-MK"/>
              </w:rPr>
              <w:t>Доц.д-р Гордана Апостолова</w:t>
            </w:r>
          </w:p>
          <w:p w14:paraId="64850D8D" w14:textId="17104992" w:rsidR="00D905CD" w:rsidRPr="00B51DBF" w:rsidRDefault="00C24887" w:rsidP="004F7E32">
            <w:pPr>
              <w:jc w:val="center"/>
              <w:rPr>
                <w:rFonts w:cstheme="minorHAnsi"/>
                <w:color w:val="0000FF"/>
                <w:sz w:val="24"/>
                <w:szCs w:val="24"/>
                <w:u w:val="single"/>
                <w:shd w:val="clear" w:color="auto" w:fill="FFFFFF"/>
                <w:lang w:val="mk-MK"/>
              </w:rPr>
            </w:pPr>
            <w:r w:rsidRPr="00B51DBF">
              <w:rPr>
                <w:rStyle w:val="Hyperlink"/>
                <w:rFonts w:cstheme="minorHAnsi"/>
                <w:sz w:val="24"/>
                <w:szCs w:val="24"/>
                <w:shd w:val="clear" w:color="auto" w:fill="FFFFFF"/>
                <w:lang w:val="mk-MK"/>
              </w:rPr>
              <w:t>gapostolova@stomfak.ukim.edu.mk</w:t>
            </w:r>
          </w:p>
        </w:tc>
        <w:tc>
          <w:tcPr>
            <w:tcW w:w="6480" w:type="dxa"/>
            <w:gridSpan w:val="2"/>
          </w:tcPr>
          <w:p w14:paraId="71C76779" w14:textId="301FF9EC" w:rsidR="00D94160" w:rsidRPr="00B51DBF" w:rsidRDefault="00D94160" w:rsidP="004F7E32">
            <w:pPr>
              <w:jc w:val="center"/>
              <w:rPr>
                <w:rFonts w:cstheme="minorHAnsi"/>
                <w:sz w:val="24"/>
                <w:szCs w:val="24"/>
                <w:lang w:val="ru-RU"/>
              </w:rPr>
            </w:pPr>
            <w:r w:rsidRPr="00B51DBF">
              <w:rPr>
                <w:rFonts w:cstheme="minorHAnsi"/>
                <w:b/>
                <w:bCs/>
                <w:sz w:val="24"/>
                <w:szCs w:val="24"/>
                <w:lang w:val="mk-MK"/>
              </w:rPr>
              <w:t>Елеонора Богдановска</w:t>
            </w:r>
          </w:p>
          <w:p w14:paraId="09D96E71" w14:textId="55C39160" w:rsidR="00D94160" w:rsidRPr="00B51DBF" w:rsidRDefault="00000000" w:rsidP="004F7E32">
            <w:pPr>
              <w:jc w:val="center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hyperlink r:id="rId6" w:history="1">
              <w:r w:rsidR="00DD0DC5" w:rsidRPr="00B51DB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leonorabogdanovska@gmail.com</w:t>
              </w:r>
            </w:hyperlink>
          </w:p>
          <w:p w14:paraId="6E48789F" w14:textId="77777777" w:rsidR="00DD0DC5" w:rsidRPr="00B51DBF" w:rsidRDefault="00DD0DC5" w:rsidP="004F7E32">
            <w:pPr>
              <w:jc w:val="center"/>
              <w:textAlignment w:val="baseline"/>
              <w:rPr>
                <w:rFonts w:eastAsia="Times New Roman" w:cs="Times New Roman"/>
                <w:sz w:val="24"/>
                <w:szCs w:val="24"/>
                <w:lang w:val="mk-MK"/>
              </w:rPr>
            </w:pPr>
          </w:p>
          <w:p w14:paraId="771B06E3" w14:textId="35C96204" w:rsidR="00D94160" w:rsidRPr="00B51DBF" w:rsidRDefault="00D94160" w:rsidP="004F7E32">
            <w:pPr>
              <w:jc w:val="center"/>
              <w:rPr>
                <w:color w:val="000000"/>
                <w:sz w:val="24"/>
                <w:szCs w:val="24"/>
                <w:lang w:val="mk-MK"/>
              </w:rPr>
            </w:pPr>
          </w:p>
        </w:tc>
      </w:tr>
      <w:tr w:rsidR="00BD6D44" w:rsidRPr="00485E50" w14:paraId="53C0FE7F" w14:textId="77777777" w:rsidTr="00BD6D44">
        <w:trPr>
          <w:trHeight w:val="312"/>
        </w:trPr>
        <w:tc>
          <w:tcPr>
            <w:tcW w:w="4131" w:type="dxa"/>
            <w:gridSpan w:val="2"/>
          </w:tcPr>
          <w:p w14:paraId="7BE2C82A" w14:textId="77777777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>ПРЕДМЕТ</w:t>
            </w:r>
          </w:p>
        </w:tc>
        <w:tc>
          <w:tcPr>
            <w:tcW w:w="3964" w:type="dxa"/>
            <w:gridSpan w:val="2"/>
            <w:tcBorders>
              <w:right w:val="single" w:sz="4" w:space="0" w:color="000000" w:themeColor="text1"/>
            </w:tcBorders>
          </w:tcPr>
          <w:p w14:paraId="4625EF30" w14:textId="77777777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4050" w:type="dxa"/>
            <w:tcBorders>
              <w:left w:val="single" w:sz="4" w:space="0" w:color="000000" w:themeColor="text1"/>
            </w:tcBorders>
          </w:tcPr>
          <w:p w14:paraId="3855EF10" w14:textId="77777777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>РАКОВОДИТЕЛ НА КАТЕДРА</w:t>
            </w:r>
          </w:p>
        </w:tc>
      </w:tr>
      <w:tr w:rsidR="00D905CD" w:rsidRPr="00485E50" w14:paraId="35DF9BFF" w14:textId="77777777" w:rsidTr="00785CD7">
        <w:trPr>
          <w:trHeight w:val="312"/>
        </w:trPr>
        <w:tc>
          <w:tcPr>
            <w:tcW w:w="12145" w:type="dxa"/>
            <w:gridSpan w:val="5"/>
          </w:tcPr>
          <w:p w14:paraId="69066863" w14:textId="77777777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</w:p>
        </w:tc>
      </w:tr>
      <w:tr w:rsidR="00BD6D44" w:rsidRPr="00BD6D44" w14:paraId="2E314C42" w14:textId="5FA49E5F" w:rsidTr="00BD6D44">
        <w:trPr>
          <w:trHeight w:val="312"/>
        </w:trPr>
        <w:tc>
          <w:tcPr>
            <w:tcW w:w="4125" w:type="dxa"/>
            <w:tcBorders>
              <w:right w:val="single" w:sz="4" w:space="0" w:color="000000" w:themeColor="text1"/>
            </w:tcBorders>
          </w:tcPr>
          <w:p w14:paraId="245D667B" w14:textId="15434867" w:rsidR="00BD6D44" w:rsidRPr="00485E50" w:rsidRDefault="00BD6D44" w:rsidP="00D905CD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rFonts w:cstheme="minorHAnsi"/>
                <w:b/>
                <w:bCs/>
                <w:lang w:val="mk-MK"/>
              </w:rPr>
              <w:t>КЛИНИЧКА ОРАЛНА ХИГИЕНА</w:t>
            </w:r>
          </w:p>
        </w:tc>
        <w:tc>
          <w:tcPr>
            <w:tcW w:w="3970" w:type="dxa"/>
            <w:gridSpan w:val="3"/>
            <w:tcBorders>
              <w:right w:val="single" w:sz="4" w:space="0" w:color="000000" w:themeColor="text1"/>
            </w:tcBorders>
          </w:tcPr>
          <w:p w14:paraId="75A37598" w14:textId="56C5D102" w:rsidR="00BD6D44" w:rsidRPr="00485E50" w:rsidRDefault="00BD6D44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lang w:val="mk-MK"/>
              </w:rPr>
              <w:t>Проф.</w:t>
            </w:r>
            <w:r w:rsidR="00DD0DC5">
              <w:rPr>
                <w:lang w:val="mk-MK"/>
              </w:rPr>
              <w:t xml:space="preserve"> </w:t>
            </w:r>
            <w:r w:rsidRPr="00485E50">
              <w:rPr>
                <w:lang w:val="mk-MK"/>
              </w:rPr>
              <w:t xml:space="preserve">д-р </w:t>
            </w:r>
            <w:r>
              <w:rPr>
                <w:lang w:val="mk-MK"/>
              </w:rPr>
              <w:t xml:space="preserve">Маја Пандилова </w:t>
            </w:r>
            <w:r w:rsidR="00000000">
              <w:fldChar w:fldCharType="begin"/>
            </w:r>
            <w:r w:rsidR="00000000">
              <w:instrText xml:space="preserve"> HYPERLINK "mailto:mpandilova@stomfak.ukim.edu.mk" </w:instrText>
            </w:r>
            <w:r w:rsidR="00000000">
              <w:fldChar w:fldCharType="separate"/>
            </w:r>
            <w:r w:rsidRPr="001D42C6">
              <w:rPr>
                <w:rStyle w:val="Hyperlink"/>
              </w:rPr>
              <w:t>mpandilova</w:t>
            </w:r>
            <w:r w:rsidRPr="001D42C6">
              <w:rPr>
                <w:rStyle w:val="Hyperlink"/>
                <w:lang w:val="ru-RU"/>
              </w:rPr>
              <w:t>@</w:t>
            </w:r>
            <w:r w:rsidRPr="001D42C6">
              <w:rPr>
                <w:rStyle w:val="Hyperlink"/>
              </w:rPr>
              <w:t>stomfak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ukim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edu</w:t>
            </w:r>
            <w:r w:rsidRPr="001D42C6">
              <w:rPr>
                <w:rStyle w:val="Hyperlink"/>
                <w:lang w:val="ru-RU"/>
              </w:rPr>
              <w:t>.</w:t>
            </w:r>
            <w:proofErr w:type="spellStart"/>
            <w:r w:rsidRPr="001D42C6">
              <w:rPr>
                <w:rStyle w:val="Hyperlink"/>
              </w:rPr>
              <w:t>mk</w:t>
            </w:r>
            <w:proofErr w:type="spellEnd"/>
            <w:r w:rsidR="00000000">
              <w:rPr>
                <w:rStyle w:val="Hyperlink"/>
              </w:rPr>
              <w:fldChar w:fldCharType="end"/>
            </w:r>
          </w:p>
        </w:tc>
        <w:tc>
          <w:tcPr>
            <w:tcW w:w="4050" w:type="dxa"/>
            <w:tcBorders>
              <w:right w:val="single" w:sz="4" w:space="0" w:color="000000" w:themeColor="text1"/>
            </w:tcBorders>
          </w:tcPr>
          <w:p w14:paraId="495C7934" w14:textId="7DF012E3" w:rsidR="00BD6D44" w:rsidRPr="00485E50" w:rsidRDefault="00BD6D44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lang w:val="mk-MK"/>
              </w:rPr>
              <w:t>Проф.</w:t>
            </w:r>
            <w:r w:rsidR="00DD0DC5">
              <w:rPr>
                <w:lang w:val="mk-MK"/>
              </w:rPr>
              <w:t xml:space="preserve"> </w:t>
            </w:r>
            <w:r w:rsidRPr="00485E50">
              <w:rPr>
                <w:lang w:val="mk-MK"/>
              </w:rPr>
              <w:t xml:space="preserve">д-р </w:t>
            </w:r>
            <w:r>
              <w:rPr>
                <w:lang w:val="mk-MK"/>
              </w:rPr>
              <w:t xml:space="preserve">Маја Пандилова </w:t>
            </w:r>
            <w:r w:rsidR="00000000">
              <w:fldChar w:fldCharType="begin"/>
            </w:r>
            <w:r w:rsidR="00000000">
              <w:instrText xml:space="preserve"> HYPERLINK "mailto:mpandilova@stomfak.ukim.edu.mk" </w:instrText>
            </w:r>
            <w:r w:rsidR="00000000">
              <w:fldChar w:fldCharType="separate"/>
            </w:r>
            <w:r w:rsidRPr="001D42C6">
              <w:rPr>
                <w:rStyle w:val="Hyperlink"/>
              </w:rPr>
              <w:t>mpandilova</w:t>
            </w:r>
            <w:r w:rsidRPr="001D42C6">
              <w:rPr>
                <w:rStyle w:val="Hyperlink"/>
                <w:lang w:val="ru-RU"/>
              </w:rPr>
              <w:t>@</w:t>
            </w:r>
            <w:r w:rsidRPr="001D42C6">
              <w:rPr>
                <w:rStyle w:val="Hyperlink"/>
              </w:rPr>
              <w:t>stomfak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ukim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edu</w:t>
            </w:r>
            <w:r w:rsidRPr="001D42C6">
              <w:rPr>
                <w:rStyle w:val="Hyperlink"/>
                <w:lang w:val="ru-RU"/>
              </w:rPr>
              <w:t>.</w:t>
            </w:r>
            <w:proofErr w:type="spellStart"/>
            <w:r w:rsidRPr="001D42C6">
              <w:rPr>
                <w:rStyle w:val="Hyperlink"/>
              </w:rPr>
              <w:t>mk</w:t>
            </w:r>
            <w:proofErr w:type="spellEnd"/>
            <w:r w:rsidR="00000000">
              <w:rPr>
                <w:rStyle w:val="Hyperlink"/>
              </w:rPr>
              <w:fldChar w:fldCharType="end"/>
            </w:r>
          </w:p>
        </w:tc>
      </w:tr>
      <w:tr w:rsidR="00BD6D44" w:rsidRPr="00BD6D44" w14:paraId="08D36BDB" w14:textId="77777777" w:rsidTr="00BD6D44">
        <w:trPr>
          <w:trHeight w:val="613"/>
        </w:trPr>
        <w:tc>
          <w:tcPr>
            <w:tcW w:w="4131" w:type="dxa"/>
            <w:gridSpan w:val="2"/>
            <w:tcBorders>
              <w:right w:val="single" w:sz="4" w:space="0" w:color="000000" w:themeColor="text1"/>
            </w:tcBorders>
          </w:tcPr>
          <w:p w14:paraId="2DF02521" w14:textId="6FBC03D7" w:rsidR="00BD6D44" w:rsidRPr="001379C7" w:rsidRDefault="00BD6D44" w:rsidP="00BD6D44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rFonts w:cstheme="minorHAnsi"/>
                <w:b/>
                <w:bCs/>
                <w:lang w:val="mk-MK"/>
              </w:rPr>
              <w:t>СТОМАТОЛОШКА ФАРМАКОЛОГИЈА</w:t>
            </w:r>
          </w:p>
        </w:tc>
        <w:tc>
          <w:tcPr>
            <w:tcW w:w="3964" w:type="dxa"/>
            <w:gridSpan w:val="2"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14:paraId="5A79EA7B" w14:textId="77777777" w:rsidR="00BD6D44" w:rsidRDefault="00BD6D44" w:rsidP="00BD6D44">
            <w:pPr>
              <w:rPr>
                <w:color w:val="000000"/>
                <w:lang w:val="mk-MK"/>
              </w:rPr>
            </w:pPr>
            <w:r w:rsidRPr="001379C7">
              <w:rPr>
                <w:color w:val="000000"/>
                <w:lang w:val="ru-RU"/>
              </w:rPr>
              <w:t xml:space="preserve">Проф. д-р </w:t>
            </w:r>
            <w:r>
              <w:rPr>
                <w:color w:val="000000"/>
                <w:lang w:val="mk-MK"/>
              </w:rPr>
              <w:t>Илијана Муратовска</w:t>
            </w:r>
          </w:p>
          <w:p w14:paraId="70CD3867" w14:textId="244CB5BD" w:rsidR="00BD6D44" w:rsidRPr="00BD6D44" w:rsidRDefault="00000000" w:rsidP="00BD6D44">
            <w:pPr>
              <w:rPr>
                <w:lang w:val="mk-MK"/>
              </w:rPr>
            </w:pPr>
            <w:hyperlink r:id="rId7" w:history="1">
              <w:r w:rsidR="00BD6D44" w:rsidRPr="007D2BAB">
                <w:rPr>
                  <w:rStyle w:val="Hyperlink"/>
                  <w:lang w:val="mk-MK"/>
                </w:rPr>
                <w:t>imuratovska@stomfak.ukim.edu.mk</w:t>
              </w:r>
            </w:hyperlink>
            <w:r w:rsidR="00BD6D44" w:rsidRPr="00BD6D44">
              <w:rPr>
                <w:lang w:val="mk-MK"/>
              </w:rPr>
              <w:t xml:space="preserve"> </w:t>
            </w:r>
          </w:p>
        </w:tc>
        <w:tc>
          <w:tcPr>
            <w:tcW w:w="4050" w:type="dxa"/>
            <w:tcBorders>
              <w:left w:val="single" w:sz="4" w:space="0" w:color="000000" w:themeColor="text1"/>
            </w:tcBorders>
          </w:tcPr>
          <w:p w14:paraId="6A1D40D6" w14:textId="7E119482" w:rsidR="00BD6D44" w:rsidRPr="00573779" w:rsidRDefault="00BD6D44" w:rsidP="00BD6D44">
            <w:pPr>
              <w:rPr>
                <w:rFonts w:cstheme="minorHAnsi"/>
                <w:lang w:val="ru-RU"/>
              </w:rPr>
            </w:pPr>
            <w:r w:rsidRPr="003074B2">
              <w:rPr>
                <w:lang w:val="mk-MK"/>
              </w:rPr>
              <w:t>Проф.</w:t>
            </w:r>
            <w:r w:rsidR="00DD0DC5">
              <w:rPr>
                <w:lang w:val="mk-MK"/>
              </w:rPr>
              <w:t xml:space="preserve"> </w:t>
            </w:r>
            <w:r w:rsidRPr="003074B2">
              <w:rPr>
                <w:lang w:val="mk-MK"/>
              </w:rPr>
              <w:t xml:space="preserve">д-р </w:t>
            </w:r>
            <w:r>
              <w:rPr>
                <w:lang w:val="mk-MK"/>
              </w:rPr>
              <w:t>Василка Ренџова</w:t>
            </w:r>
          </w:p>
          <w:p w14:paraId="0BF9CA52" w14:textId="7F4D2ECD" w:rsidR="00BD6D44" w:rsidRPr="00485E50" w:rsidRDefault="00000000" w:rsidP="00BD6D44">
            <w:pPr>
              <w:rPr>
                <w:rFonts w:cstheme="minorHAnsi"/>
                <w:lang w:val="mk-MK"/>
              </w:rPr>
            </w:pPr>
            <w:hyperlink r:id="rId8" w:history="1">
              <w:r w:rsidR="00BD6D44" w:rsidRPr="007D2BAB">
                <w:rPr>
                  <w:rStyle w:val="Hyperlink"/>
                </w:rPr>
                <w:t>vrenzova</w:t>
              </w:r>
              <w:r w:rsidR="00BD6D44" w:rsidRPr="007D2BAB">
                <w:rPr>
                  <w:rStyle w:val="Hyperlink"/>
                  <w:rFonts w:cstheme="minorHAnsi"/>
                  <w:lang w:val="mk-MK"/>
                </w:rPr>
                <w:t>@stomfak.ukim.edu.</w:t>
              </w:r>
              <w:proofErr w:type="spellStart"/>
              <w:r w:rsidR="00BD6D44" w:rsidRPr="007D2BAB">
                <w:rPr>
                  <w:rStyle w:val="Hyperlink"/>
                  <w:rFonts w:cstheme="minorHAnsi"/>
                </w:rPr>
                <w:t>mk</w:t>
              </w:r>
              <w:proofErr w:type="spellEnd"/>
            </w:hyperlink>
            <w:r w:rsidR="00BD6D44" w:rsidRPr="00AC45AA">
              <w:rPr>
                <w:rFonts w:cstheme="minorHAnsi"/>
                <w:lang w:val="ru-RU"/>
              </w:rPr>
              <w:t xml:space="preserve"> </w:t>
            </w:r>
          </w:p>
        </w:tc>
      </w:tr>
      <w:tr w:rsidR="00BD6D44" w:rsidRPr="00BD6D44" w14:paraId="1ED239B4" w14:textId="77777777" w:rsidTr="00BD6D44">
        <w:trPr>
          <w:trHeight w:val="613"/>
        </w:trPr>
        <w:tc>
          <w:tcPr>
            <w:tcW w:w="4131" w:type="dxa"/>
            <w:gridSpan w:val="2"/>
          </w:tcPr>
          <w:p w14:paraId="12D3E1C7" w14:textId="5B07E843" w:rsidR="00BD6D44" w:rsidRPr="009E506F" w:rsidRDefault="00BD6D44" w:rsidP="00BD6D44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b/>
                <w:bCs/>
                <w:lang w:val="ru-RU"/>
              </w:rPr>
              <w:t xml:space="preserve"> ПРЕВЕНТИВНА СТОМАТОЛОГИЈА</w:t>
            </w:r>
          </w:p>
        </w:tc>
        <w:tc>
          <w:tcPr>
            <w:tcW w:w="3964" w:type="dxa"/>
            <w:gridSpan w:val="2"/>
          </w:tcPr>
          <w:p w14:paraId="65893B20" w14:textId="14FFE91B" w:rsidR="00BD6D44" w:rsidRPr="000D2564" w:rsidRDefault="00BD6D44" w:rsidP="00BD6D44">
            <w:pPr>
              <w:rPr>
                <w:lang w:val="ru-RU"/>
              </w:rPr>
            </w:pPr>
            <w:r w:rsidRPr="003074B2">
              <w:rPr>
                <w:color w:val="000000"/>
                <w:lang w:val="ru-RU"/>
              </w:rPr>
              <w:t xml:space="preserve">Проф. д-р </w:t>
            </w:r>
            <w:r>
              <w:rPr>
                <w:color w:val="000000"/>
                <w:lang w:val="ru-RU"/>
              </w:rPr>
              <w:t>Александар Димков</w:t>
            </w:r>
            <w:r w:rsidR="000D2564">
              <w:rPr>
                <w:color w:val="000000"/>
                <w:lang w:val="ru-RU"/>
              </w:rPr>
              <w:t xml:space="preserve"> </w:t>
            </w:r>
            <w:hyperlink r:id="rId9" w:history="1">
              <w:r w:rsidR="000D2564" w:rsidRPr="007D2BAB">
                <w:rPr>
                  <w:rStyle w:val="Hyperlink"/>
                </w:rPr>
                <w:t>adimkov</w:t>
              </w:r>
              <w:r w:rsidR="000D2564" w:rsidRPr="007D2BAB">
                <w:rPr>
                  <w:rStyle w:val="Hyperlink"/>
                  <w:lang w:val="ru-RU"/>
                </w:rPr>
                <w:t>@</w:t>
              </w:r>
              <w:r w:rsidR="000D2564" w:rsidRPr="007D2BAB">
                <w:rPr>
                  <w:rStyle w:val="Hyperlink"/>
                </w:rPr>
                <w:t>stomfak</w:t>
              </w:r>
              <w:r w:rsidR="000D2564" w:rsidRPr="007D2BAB">
                <w:rPr>
                  <w:rStyle w:val="Hyperlink"/>
                  <w:lang w:val="ru-RU"/>
                </w:rPr>
                <w:t>.</w:t>
              </w:r>
              <w:r w:rsidR="000D2564" w:rsidRPr="007D2BAB">
                <w:rPr>
                  <w:rStyle w:val="Hyperlink"/>
                </w:rPr>
                <w:t>ukim</w:t>
              </w:r>
              <w:r w:rsidR="000D2564" w:rsidRPr="007D2BAB">
                <w:rPr>
                  <w:rStyle w:val="Hyperlink"/>
                  <w:lang w:val="ru-RU"/>
                </w:rPr>
                <w:t>.</w:t>
              </w:r>
              <w:r w:rsidR="000D2564" w:rsidRPr="007D2BAB">
                <w:rPr>
                  <w:rStyle w:val="Hyperlink"/>
                </w:rPr>
                <w:t>edu</w:t>
              </w:r>
              <w:r w:rsidR="000D2564" w:rsidRPr="007D2BAB">
                <w:rPr>
                  <w:rStyle w:val="Hyperlink"/>
                  <w:lang w:val="ru-RU"/>
                </w:rPr>
                <w:t>.</w:t>
              </w:r>
              <w:proofErr w:type="spellStart"/>
              <w:r w:rsidR="000D2564" w:rsidRPr="007D2BAB">
                <w:rPr>
                  <w:rStyle w:val="Hyperlink"/>
                </w:rPr>
                <w:t>mk</w:t>
              </w:r>
              <w:proofErr w:type="spellEnd"/>
            </w:hyperlink>
            <w:r w:rsidR="000D2564" w:rsidRPr="000D2564">
              <w:rPr>
                <w:lang w:val="ru-RU"/>
              </w:rPr>
              <w:t xml:space="preserve"> </w:t>
            </w:r>
          </w:p>
        </w:tc>
        <w:tc>
          <w:tcPr>
            <w:tcW w:w="4050" w:type="dxa"/>
          </w:tcPr>
          <w:p w14:paraId="556914C9" w14:textId="77777777" w:rsidR="000D2564" w:rsidRPr="00485E50" w:rsidRDefault="000D2564" w:rsidP="000D2564">
            <w:pPr>
              <w:rPr>
                <w:rFonts w:cstheme="minorHAnsi"/>
                <w:lang w:val="mk-MK"/>
              </w:rPr>
            </w:pPr>
            <w:r w:rsidRPr="00485E50">
              <w:rPr>
                <w:rFonts w:cstheme="minorHAnsi"/>
                <w:lang w:val="mk-MK"/>
              </w:rPr>
              <w:t>Проф. д-р Елизабета Ѓеоргиевска</w:t>
            </w:r>
          </w:p>
          <w:p w14:paraId="5CAE1E6E" w14:textId="3B4F4494" w:rsidR="00BD6D44" w:rsidRPr="003074B2" w:rsidRDefault="00000000" w:rsidP="000D2564">
            <w:pPr>
              <w:rPr>
                <w:rFonts w:cstheme="minorHAnsi"/>
                <w:lang w:val="ru-RU"/>
              </w:rPr>
            </w:pPr>
            <w:hyperlink r:id="rId10" w:history="1">
              <w:r w:rsidR="000D2564" w:rsidRPr="00485E50">
                <w:rPr>
                  <w:rStyle w:val="Hyperlink"/>
                  <w:rFonts w:cstheme="minorHAnsi"/>
                </w:rPr>
                <w:t>egjorgievska</w:t>
              </w:r>
              <w:r w:rsidR="000D2564" w:rsidRPr="00485E50">
                <w:rPr>
                  <w:rStyle w:val="Hyperlink"/>
                  <w:rFonts w:cstheme="minorHAnsi"/>
                  <w:lang w:val="mk-MK"/>
                </w:rPr>
                <w:t>@stomfak.ukim.edu.mk</w:t>
              </w:r>
            </w:hyperlink>
          </w:p>
        </w:tc>
      </w:tr>
      <w:tr w:rsidR="00BD6D44" w:rsidRPr="00BD6D44" w14:paraId="256623C0" w14:textId="77777777" w:rsidTr="00BD6D44">
        <w:trPr>
          <w:trHeight w:val="613"/>
        </w:trPr>
        <w:tc>
          <w:tcPr>
            <w:tcW w:w="4131" w:type="dxa"/>
            <w:gridSpan w:val="2"/>
          </w:tcPr>
          <w:p w14:paraId="45066393" w14:textId="5F085830" w:rsidR="00BD6D44" w:rsidRPr="009E506F" w:rsidRDefault="00BD6D44" w:rsidP="00BD6D44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b/>
                <w:bCs/>
                <w:lang w:val="ru-RU"/>
              </w:rPr>
              <w:t>ЗАБОЗДРАВСТВО ВО ЗАЕДНИЦАТА</w:t>
            </w:r>
          </w:p>
        </w:tc>
        <w:tc>
          <w:tcPr>
            <w:tcW w:w="3964" w:type="dxa"/>
            <w:gridSpan w:val="2"/>
          </w:tcPr>
          <w:p w14:paraId="60CBF12E" w14:textId="037B3DC9" w:rsidR="00BD6D44" w:rsidRDefault="00BD6D44" w:rsidP="00BD6D44">
            <w:pPr>
              <w:rPr>
                <w:lang w:val="mk-MK"/>
              </w:rPr>
            </w:pPr>
            <w:r>
              <w:rPr>
                <w:lang w:val="ru-RU"/>
              </w:rPr>
              <w:t>Проф</w:t>
            </w:r>
            <w:r w:rsidR="00DD0DC5">
              <w:rPr>
                <w:lang w:val="ru-RU"/>
              </w:rPr>
              <w:t>.</w:t>
            </w:r>
            <w:r>
              <w:rPr>
                <w:lang w:val="ru-RU"/>
              </w:rPr>
              <w:t xml:space="preserve"> д-р </w:t>
            </w:r>
            <w:r w:rsidR="000D2564">
              <w:rPr>
                <w:lang w:val="mk-MK"/>
              </w:rPr>
              <w:t>Мира Јанкуловска</w:t>
            </w:r>
          </w:p>
          <w:p w14:paraId="2126C908" w14:textId="60E7339B" w:rsidR="000D2564" w:rsidRPr="000D2564" w:rsidRDefault="00000000" w:rsidP="00BD6D44">
            <w:pPr>
              <w:rPr>
                <w:lang w:val="mk-MK"/>
              </w:rPr>
            </w:pPr>
            <w:hyperlink r:id="rId11" w:history="1">
              <w:r w:rsidR="000D2564" w:rsidRPr="007D2BAB">
                <w:rPr>
                  <w:rStyle w:val="Hyperlink"/>
                  <w:lang w:val="mk-MK"/>
                </w:rPr>
                <w:t>mjankulovska@stomfak.ukim.edu.mk</w:t>
              </w:r>
            </w:hyperlink>
            <w:r w:rsidR="000D2564" w:rsidRPr="000D2564">
              <w:rPr>
                <w:lang w:val="mk-MK"/>
              </w:rPr>
              <w:t xml:space="preserve"> </w:t>
            </w:r>
          </w:p>
        </w:tc>
        <w:tc>
          <w:tcPr>
            <w:tcW w:w="4050" w:type="dxa"/>
          </w:tcPr>
          <w:p w14:paraId="1E35106D" w14:textId="77777777" w:rsidR="000D2564" w:rsidRPr="00485E50" w:rsidRDefault="000D2564" w:rsidP="000D2564">
            <w:pPr>
              <w:rPr>
                <w:rFonts w:cstheme="minorHAnsi"/>
                <w:lang w:val="mk-MK"/>
              </w:rPr>
            </w:pPr>
            <w:r w:rsidRPr="00485E50">
              <w:rPr>
                <w:rFonts w:cstheme="minorHAnsi"/>
                <w:lang w:val="mk-MK"/>
              </w:rPr>
              <w:t>Проф. д-р Елизабета Ѓеоргиевска</w:t>
            </w:r>
          </w:p>
          <w:p w14:paraId="67FB0E72" w14:textId="74C3FA7D" w:rsidR="00BD6D44" w:rsidRPr="00485E50" w:rsidRDefault="00000000" w:rsidP="000D2564">
            <w:pPr>
              <w:rPr>
                <w:lang w:val="ru-RU"/>
              </w:rPr>
            </w:pPr>
            <w:hyperlink r:id="rId12" w:history="1">
              <w:r w:rsidR="000D2564" w:rsidRPr="00485E50">
                <w:rPr>
                  <w:rStyle w:val="Hyperlink"/>
                  <w:rFonts w:cstheme="minorHAnsi"/>
                </w:rPr>
                <w:t>egjorgievska</w:t>
              </w:r>
              <w:r w:rsidR="000D2564" w:rsidRPr="00485E50">
                <w:rPr>
                  <w:rStyle w:val="Hyperlink"/>
                  <w:rFonts w:cstheme="minorHAnsi"/>
                  <w:lang w:val="mk-MK"/>
                </w:rPr>
                <w:t>@stomfak.ukim.edu.mk</w:t>
              </w:r>
            </w:hyperlink>
          </w:p>
        </w:tc>
      </w:tr>
      <w:tr w:rsidR="00BD6D44" w:rsidRPr="00BD6D44" w14:paraId="04D552C3" w14:textId="77777777" w:rsidTr="00BD6D44">
        <w:trPr>
          <w:trHeight w:val="300"/>
        </w:trPr>
        <w:tc>
          <w:tcPr>
            <w:tcW w:w="4131" w:type="dxa"/>
            <w:gridSpan w:val="2"/>
          </w:tcPr>
          <w:p w14:paraId="39D0AFD6" w14:textId="0C19CEF4" w:rsidR="00BD6D44" w:rsidRPr="009E506F" w:rsidRDefault="00BD6D44" w:rsidP="00BD6D44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ПАЦИЕНТИ СО ПОСЕБНИ ПОТРЕБИ</w:t>
            </w:r>
          </w:p>
        </w:tc>
        <w:tc>
          <w:tcPr>
            <w:tcW w:w="3964" w:type="dxa"/>
            <w:gridSpan w:val="2"/>
          </w:tcPr>
          <w:p w14:paraId="15F67511" w14:textId="78F67680" w:rsidR="00BD6D44" w:rsidRPr="003074B2" w:rsidRDefault="00BD6D44" w:rsidP="00BD6D44">
            <w:pPr>
              <w:pStyle w:val="NoSpacing"/>
              <w:rPr>
                <w:lang w:val="mk-MK"/>
              </w:rPr>
            </w:pPr>
            <w:r w:rsidRPr="003074B2">
              <w:rPr>
                <w:color w:val="000000"/>
                <w:lang w:val="ru-RU"/>
              </w:rPr>
              <w:t>Проф. д-р А</w:t>
            </w:r>
            <w:r>
              <w:rPr>
                <w:color w:val="000000"/>
                <w:lang w:val="ru-RU"/>
              </w:rPr>
              <w:t>на</w:t>
            </w:r>
            <w:r w:rsidRPr="003074B2">
              <w:rPr>
                <w:color w:val="000000"/>
                <w:lang w:val="ru-RU"/>
              </w:rPr>
              <w:t xml:space="preserve"> Сотировска </w:t>
            </w:r>
            <w:r>
              <w:rPr>
                <w:color w:val="000000"/>
                <w:lang w:val="ru-RU"/>
              </w:rPr>
              <w:t xml:space="preserve">Ивковска </w:t>
            </w:r>
            <w:hyperlink r:id="rId13" w:history="1">
              <w:r w:rsidRPr="00447AA9">
                <w:rPr>
                  <w:rStyle w:val="Hyperlink"/>
                </w:rPr>
                <w:t>asotirovska</w:t>
              </w:r>
              <w:r w:rsidRPr="00447AA9">
                <w:rPr>
                  <w:rStyle w:val="Hyperlink"/>
                  <w:lang w:val="ru-RU"/>
                </w:rPr>
                <w:t>@</w:t>
              </w:r>
              <w:r w:rsidRPr="00447AA9">
                <w:rPr>
                  <w:rStyle w:val="Hyperlink"/>
                </w:rPr>
                <w:t>stomfak</w:t>
              </w:r>
              <w:r w:rsidRPr="00447AA9">
                <w:rPr>
                  <w:rStyle w:val="Hyperlink"/>
                  <w:lang w:val="ru-RU"/>
                </w:rPr>
                <w:t>.</w:t>
              </w:r>
              <w:r w:rsidRPr="00447AA9">
                <w:rPr>
                  <w:rStyle w:val="Hyperlink"/>
                </w:rPr>
                <w:t>ukim</w:t>
              </w:r>
              <w:r w:rsidRPr="00447AA9">
                <w:rPr>
                  <w:rStyle w:val="Hyperlink"/>
                  <w:lang w:val="ru-RU"/>
                </w:rPr>
                <w:t>.</w:t>
              </w:r>
              <w:r w:rsidRPr="00447AA9">
                <w:rPr>
                  <w:rStyle w:val="Hyperlink"/>
                </w:rPr>
                <w:t>edu</w:t>
              </w:r>
              <w:r w:rsidRPr="00447AA9">
                <w:rPr>
                  <w:rStyle w:val="Hyperlink"/>
                  <w:lang w:val="ru-RU"/>
                </w:rPr>
                <w:t>.</w:t>
              </w:r>
              <w:proofErr w:type="spellStart"/>
              <w:r w:rsidRPr="00447AA9">
                <w:rPr>
                  <w:rStyle w:val="Hyperlink"/>
                </w:rPr>
                <w:t>mk</w:t>
              </w:r>
              <w:proofErr w:type="spellEnd"/>
            </w:hyperlink>
            <w:r>
              <w:rPr>
                <w:color w:val="000000"/>
                <w:lang w:val="mk-MK"/>
              </w:rPr>
              <w:t xml:space="preserve"> </w:t>
            </w:r>
          </w:p>
        </w:tc>
        <w:tc>
          <w:tcPr>
            <w:tcW w:w="4050" w:type="dxa"/>
          </w:tcPr>
          <w:p w14:paraId="3BA2A301" w14:textId="0E755685" w:rsidR="00BD6D44" w:rsidRPr="00485E50" w:rsidRDefault="00BD6D44" w:rsidP="00BD6D44">
            <w:pPr>
              <w:rPr>
                <w:rFonts w:cstheme="minorHAnsi"/>
                <w:lang w:val="mk-MK"/>
              </w:rPr>
            </w:pPr>
            <w:r w:rsidRPr="00485E50">
              <w:rPr>
                <w:rFonts w:cstheme="minorHAnsi"/>
                <w:lang w:val="mk-MK"/>
              </w:rPr>
              <w:t>Проф. д-р Елизабета Ѓеоргиевска</w:t>
            </w:r>
          </w:p>
          <w:p w14:paraId="350E68C0" w14:textId="5BC01B20" w:rsidR="00BD6D44" w:rsidRPr="00485E50" w:rsidRDefault="00000000" w:rsidP="00BD6D44">
            <w:pPr>
              <w:rPr>
                <w:rFonts w:cstheme="minorHAnsi"/>
                <w:lang w:val="mk-MK"/>
              </w:rPr>
            </w:pPr>
            <w:hyperlink r:id="rId14" w:history="1">
              <w:r w:rsidR="00BD6D44" w:rsidRPr="00485E50">
                <w:rPr>
                  <w:rStyle w:val="Hyperlink"/>
                  <w:rFonts w:cstheme="minorHAnsi"/>
                </w:rPr>
                <w:t>egjorgievska</w:t>
              </w:r>
              <w:r w:rsidR="00BD6D44" w:rsidRPr="00485E50">
                <w:rPr>
                  <w:rStyle w:val="Hyperlink"/>
                  <w:rFonts w:cstheme="minorHAnsi"/>
                  <w:lang w:val="mk-MK"/>
                </w:rPr>
                <w:t>@stomfak.ukim.edu.mk</w:t>
              </w:r>
            </w:hyperlink>
          </w:p>
        </w:tc>
      </w:tr>
      <w:tr w:rsidR="00BD6D44" w:rsidRPr="00BD6D44" w14:paraId="11A3B455" w14:textId="77777777" w:rsidTr="000D2564">
        <w:trPr>
          <w:trHeight w:val="698"/>
        </w:trPr>
        <w:tc>
          <w:tcPr>
            <w:tcW w:w="4131" w:type="dxa"/>
            <w:gridSpan w:val="2"/>
          </w:tcPr>
          <w:p w14:paraId="05BF2B0E" w14:textId="4FC328EA" w:rsidR="00BD6D44" w:rsidRPr="009E506F" w:rsidRDefault="00BD6D44" w:rsidP="00BD6D44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КОНТРОЛА НА ПРЕНОСЛИВИ ИНФЕКЦИИ ВО СТОМАТОЛОГИЈАТА</w:t>
            </w:r>
          </w:p>
        </w:tc>
        <w:tc>
          <w:tcPr>
            <w:tcW w:w="3964" w:type="dxa"/>
            <w:gridSpan w:val="2"/>
          </w:tcPr>
          <w:p w14:paraId="2FB3E037" w14:textId="4684EE2E" w:rsidR="00BD6D44" w:rsidRPr="000D2564" w:rsidRDefault="00BD6D44" w:rsidP="00BD6D44">
            <w:pPr>
              <w:rPr>
                <w:rFonts w:cstheme="minorHAnsi"/>
                <w:lang w:val="ru-RU"/>
              </w:rPr>
            </w:pPr>
            <w:r w:rsidRPr="003074B2">
              <w:rPr>
                <w:rFonts w:cstheme="minorHAnsi"/>
                <w:lang w:val="mk-MK"/>
              </w:rPr>
              <w:t xml:space="preserve"> </w:t>
            </w:r>
            <w:r w:rsidRPr="003074B2">
              <w:rPr>
                <w:lang w:val="mk-MK"/>
              </w:rPr>
              <w:t xml:space="preserve"> Проф.</w:t>
            </w:r>
            <w:r w:rsidR="00DD0DC5">
              <w:rPr>
                <w:lang w:val="mk-MK"/>
              </w:rPr>
              <w:t xml:space="preserve"> </w:t>
            </w:r>
            <w:r w:rsidRPr="003074B2">
              <w:rPr>
                <w:lang w:val="mk-MK"/>
              </w:rPr>
              <w:t xml:space="preserve">д-р </w:t>
            </w:r>
            <w:r w:rsidR="000D2564">
              <w:rPr>
                <w:lang w:val="mk-MK"/>
              </w:rPr>
              <w:t>Марина Кацарска</w:t>
            </w:r>
          </w:p>
          <w:p w14:paraId="12E0853F" w14:textId="4F35D702" w:rsidR="00BD6D44" w:rsidRPr="000D2564" w:rsidRDefault="00000000" w:rsidP="00BD6D44">
            <w:pPr>
              <w:rPr>
                <w:rFonts w:cstheme="minorHAnsi"/>
                <w:lang w:val="ru-RU"/>
              </w:rPr>
            </w:pPr>
            <w:hyperlink r:id="rId15" w:history="1">
              <w:r w:rsidR="000D2564" w:rsidRPr="007D2BAB">
                <w:rPr>
                  <w:rStyle w:val="Hyperlink"/>
                </w:rPr>
                <w:t>mkacarska</w:t>
              </w:r>
              <w:r w:rsidR="000D2564" w:rsidRPr="007D2BAB">
                <w:rPr>
                  <w:rStyle w:val="Hyperlink"/>
                  <w:lang w:val="ru-RU"/>
                </w:rPr>
                <w:t>@</w:t>
              </w:r>
              <w:r w:rsidR="000D2564" w:rsidRPr="007D2BAB">
                <w:rPr>
                  <w:rStyle w:val="Hyperlink"/>
                </w:rPr>
                <w:t>stomfak</w:t>
              </w:r>
              <w:r w:rsidR="000D2564" w:rsidRPr="007D2BAB">
                <w:rPr>
                  <w:rStyle w:val="Hyperlink"/>
                  <w:lang w:val="ru-RU"/>
                </w:rPr>
                <w:t>.</w:t>
              </w:r>
              <w:r w:rsidR="000D2564" w:rsidRPr="007D2BAB">
                <w:rPr>
                  <w:rStyle w:val="Hyperlink"/>
                </w:rPr>
                <w:t>ukim</w:t>
              </w:r>
              <w:r w:rsidR="000D2564" w:rsidRPr="007D2BAB">
                <w:rPr>
                  <w:rStyle w:val="Hyperlink"/>
                  <w:lang w:val="ru-RU"/>
                </w:rPr>
                <w:t>.</w:t>
              </w:r>
              <w:r w:rsidR="000D2564" w:rsidRPr="007D2BAB">
                <w:rPr>
                  <w:rStyle w:val="Hyperlink"/>
                </w:rPr>
                <w:t>edu</w:t>
              </w:r>
              <w:r w:rsidR="000D2564" w:rsidRPr="007D2BAB">
                <w:rPr>
                  <w:rStyle w:val="Hyperlink"/>
                  <w:lang w:val="ru-RU"/>
                </w:rPr>
                <w:t>.</w:t>
              </w:r>
              <w:proofErr w:type="spellStart"/>
              <w:r w:rsidR="000D2564" w:rsidRPr="007D2BAB">
                <w:rPr>
                  <w:rStyle w:val="Hyperlink"/>
                </w:rPr>
                <w:t>mk</w:t>
              </w:r>
              <w:proofErr w:type="spellEnd"/>
            </w:hyperlink>
            <w:r w:rsidR="000D2564" w:rsidRPr="000D2564">
              <w:rPr>
                <w:lang w:val="ru-RU"/>
              </w:rPr>
              <w:t xml:space="preserve"> </w:t>
            </w:r>
          </w:p>
        </w:tc>
        <w:tc>
          <w:tcPr>
            <w:tcW w:w="4050" w:type="dxa"/>
          </w:tcPr>
          <w:p w14:paraId="0AEBC2FA" w14:textId="1E6688ED" w:rsidR="00BD6D44" w:rsidRPr="000E7825" w:rsidRDefault="000D2564" w:rsidP="00BD6D44">
            <w:pPr>
              <w:rPr>
                <w:rFonts w:cstheme="minorHAnsi"/>
                <w:color w:val="333333"/>
                <w:lang w:val="ru-RU"/>
              </w:rPr>
            </w:pPr>
            <w:r w:rsidRPr="005E1BDD">
              <w:rPr>
                <w:color w:val="000000"/>
                <w:lang w:val="ru-RU"/>
              </w:rPr>
              <w:t xml:space="preserve">Проф. д-р Борис Величковски </w:t>
            </w:r>
            <w:r>
              <w:fldChar w:fldCharType="begin"/>
            </w:r>
            <w:r>
              <w:instrText xml:space="preserve"> HYPERLINK "mailto:bvelickovski@stomfak.ukim.edu.mk" </w:instrText>
            </w:r>
            <w:r>
              <w:fldChar w:fldCharType="separate"/>
            </w:r>
            <w:r w:rsidRPr="007E2061">
              <w:rPr>
                <w:rStyle w:val="Hyperlink"/>
              </w:rPr>
              <w:t>bvelickovski</w:t>
            </w:r>
            <w:r w:rsidRPr="007E2061">
              <w:rPr>
                <w:rStyle w:val="Hyperlink"/>
                <w:lang w:val="ru-RU"/>
              </w:rPr>
              <w:t>@</w:t>
            </w:r>
            <w:r w:rsidRPr="007E2061">
              <w:rPr>
                <w:rStyle w:val="Hyperlink"/>
              </w:rPr>
              <w:t>stomfak</w:t>
            </w:r>
            <w:r w:rsidRPr="007E2061">
              <w:rPr>
                <w:rStyle w:val="Hyperlink"/>
                <w:lang w:val="ru-RU"/>
              </w:rPr>
              <w:t>.</w:t>
            </w:r>
            <w:r w:rsidRPr="007E2061">
              <w:rPr>
                <w:rStyle w:val="Hyperlink"/>
              </w:rPr>
              <w:t>ukim</w:t>
            </w:r>
            <w:r w:rsidRPr="007E2061">
              <w:rPr>
                <w:rStyle w:val="Hyperlink"/>
                <w:lang w:val="ru-RU"/>
              </w:rPr>
              <w:t>.</w:t>
            </w:r>
            <w:r w:rsidRPr="007E2061">
              <w:rPr>
                <w:rStyle w:val="Hyperlink"/>
              </w:rPr>
              <w:t>edu</w:t>
            </w:r>
            <w:r w:rsidRPr="007E2061">
              <w:rPr>
                <w:rStyle w:val="Hyperlink"/>
                <w:lang w:val="ru-RU"/>
              </w:rPr>
              <w:t>.</w:t>
            </w:r>
            <w:proofErr w:type="spellStart"/>
            <w:r w:rsidRPr="007E2061">
              <w:rPr>
                <w:rStyle w:val="Hyperlink"/>
              </w:rPr>
              <w:t>mk</w:t>
            </w:r>
            <w:proofErr w:type="spellEnd"/>
            <w:r>
              <w:rPr>
                <w:rStyle w:val="Hyperlink"/>
              </w:rPr>
              <w:fldChar w:fldCharType="end"/>
            </w:r>
            <w:r w:rsidR="00BD6D44" w:rsidRPr="000E7825">
              <w:rPr>
                <w:color w:val="000000"/>
                <w:lang w:val="ru-RU"/>
              </w:rPr>
              <w:t xml:space="preserve"> </w:t>
            </w:r>
          </w:p>
        </w:tc>
      </w:tr>
      <w:tr w:rsidR="00BD6D44" w:rsidRPr="00BD6D44" w14:paraId="5D2AA92F" w14:textId="77777777" w:rsidTr="000D2564">
        <w:trPr>
          <w:trHeight w:val="680"/>
        </w:trPr>
        <w:tc>
          <w:tcPr>
            <w:tcW w:w="4131" w:type="dxa"/>
            <w:gridSpan w:val="2"/>
          </w:tcPr>
          <w:p w14:paraId="5049ED9B" w14:textId="018824EA" w:rsidR="00BD6D44" w:rsidRPr="00A41C7A" w:rsidRDefault="00BD6D44" w:rsidP="00BD6D44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rFonts w:cstheme="minorHAnsi"/>
                <w:b/>
                <w:bCs/>
                <w:lang w:val="mk-MK"/>
              </w:rPr>
              <w:t>ПРИМЕНЕТИ ИНФОРМАТИЧКИ ЗНАЕЊА ВО СТОМАТОЛОГИЈАТА</w:t>
            </w:r>
          </w:p>
        </w:tc>
        <w:tc>
          <w:tcPr>
            <w:tcW w:w="3964" w:type="dxa"/>
            <w:gridSpan w:val="2"/>
          </w:tcPr>
          <w:p w14:paraId="186FCDFF" w14:textId="77777777" w:rsidR="00BD6D44" w:rsidRDefault="000D2564" w:rsidP="00BD6D44">
            <w:pPr>
              <w:rPr>
                <w:color w:val="000000"/>
                <w:lang w:val="mk-MK"/>
              </w:rPr>
            </w:pPr>
            <w:r w:rsidRPr="003074B2">
              <w:rPr>
                <w:color w:val="000000"/>
                <w:lang w:val="ru-RU"/>
              </w:rPr>
              <w:t xml:space="preserve">Проф. д-р </w:t>
            </w:r>
            <w:r>
              <w:rPr>
                <w:color w:val="000000"/>
                <w:lang w:val="ru-RU"/>
              </w:rPr>
              <w:t xml:space="preserve">Александар </w:t>
            </w:r>
            <w:r>
              <w:rPr>
                <w:color w:val="000000"/>
                <w:lang w:val="mk-MK"/>
              </w:rPr>
              <w:t>Грчев</w:t>
            </w:r>
          </w:p>
          <w:p w14:paraId="4329DC7A" w14:textId="317E81F0" w:rsidR="000D2564" w:rsidRPr="000D2564" w:rsidRDefault="00000000" w:rsidP="00BD6D44">
            <w:pPr>
              <w:rPr>
                <w:lang w:val="mk-MK"/>
              </w:rPr>
            </w:pPr>
            <w:hyperlink r:id="rId16" w:history="1">
              <w:r w:rsidR="000D2564" w:rsidRPr="007D2BAB">
                <w:rPr>
                  <w:rStyle w:val="Hyperlink"/>
                  <w:lang w:val="mk-MK"/>
                </w:rPr>
                <w:t>grcev@stomfak.ukim.edu.mk</w:t>
              </w:r>
            </w:hyperlink>
            <w:r w:rsidR="000D2564" w:rsidRPr="000D2564">
              <w:rPr>
                <w:lang w:val="mk-MK"/>
              </w:rPr>
              <w:t xml:space="preserve"> </w:t>
            </w:r>
          </w:p>
        </w:tc>
        <w:tc>
          <w:tcPr>
            <w:tcW w:w="4050" w:type="dxa"/>
          </w:tcPr>
          <w:p w14:paraId="2BD2D5D2" w14:textId="77777777" w:rsidR="00BD6D44" w:rsidRDefault="000D2564" w:rsidP="00BD6D44">
            <w:pPr>
              <w:rPr>
                <w:color w:val="000000"/>
                <w:lang w:val="ru-RU"/>
              </w:rPr>
            </w:pPr>
            <w:r w:rsidRPr="003074B2">
              <w:rPr>
                <w:color w:val="000000"/>
                <w:lang w:val="ru-RU"/>
              </w:rPr>
              <w:t xml:space="preserve">Проф. д-р </w:t>
            </w:r>
            <w:r>
              <w:rPr>
                <w:color w:val="000000"/>
                <w:lang w:val="ru-RU"/>
              </w:rPr>
              <w:t>Антонио Кирков</w:t>
            </w:r>
          </w:p>
          <w:p w14:paraId="292074B9" w14:textId="147D078E" w:rsidR="000D2564" w:rsidRPr="00485E50" w:rsidRDefault="00000000" w:rsidP="00BD6D44">
            <w:pPr>
              <w:rPr>
                <w:rFonts w:cstheme="minorHAnsi"/>
                <w:lang w:val="ru-RU"/>
              </w:rPr>
            </w:pPr>
            <w:hyperlink r:id="rId17" w:history="1">
              <w:r w:rsidR="000D2564" w:rsidRPr="007D2BAB">
                <w:rPr>
                  <w:rStyle w:val="Hyperlink"/>
                  <w:rFonts w:cstheme="minorHAnsi"/>
                  <w:lang w:val="ru-RU"/>
                </w:rPr>
                <w:t>akirkov@stomfak.ukim.edu.mk</w:t>
              </w:r>
            </w:hyperlink>
            <w:r w:rsidR="000D2564">
              <w:rPr>
                <w:rFonts w:cstheme="minorHAnsi"/>
                <w:lang w:val="ru-RU"/>
              </w:rPr>
              <w:t xml:space="preserve"> </w:t>
            </w:r>
          </w:p>
        </w:tc>
      </w:tr>
    </w:tbl>
    <w:p w14:paraId="390329FA" w14:textId="13EC9147" w:rsidR="004607EF" w:rsidRPr="00485E50" w:rsidRDefault="004607EF" w:rsidP="00A24D9A">
      <w:pPr>
        <w:rPr>
          <w:rFonts w:cstheme="minorHAnsi"/>
          <w:lang w:val="mk-MK"/>
        </w:rPr>
      </w:pPr>
    </w:p>
    <w:p w14:paraId="0D291C5C" w14:textId="7D31BC27" w:rsidR="00CF7172" w:rsidRPr="00485E50" w:rsidRDefault="00CF7172">
      <w:pPr>
        <w:rPr>
          <w:rFonts w:cstheme="minorHAnsi"/>
          <w:lang w:val="mk-MK"/>
        </w:rPr>
      </w:pPr>
    </w:p>
    <w:p w14:paraId="780C0FFD" w14:textId="77777777" w:rsidR="00CF7172" w:rsidRPr="00485E50" w:rsidRDefault="00CF7172">
      <w:pPr>
        <w:rPr>
          <w:rFonts w:cstheme="minorHAnsi"/>
          <w:lang w:val="mk-MK"/>
        </w:rPr>
      </w:pPr>
    </w:p>
    <w:p w14:paraId="38F31245" w14:textId="5A6F52F8" w:rsidR="002F13E0" w:rsidRPr="00485E50" w:rsidRDefault="002F13E0">
      <w:pPr>
        <w:rPr>
          <w:rFonts w:cstheme="minorHAnsi"/>
          <w:lang w:val="mk-MK"/>
        </w:rPr>
      </w:pPr>
    </w:p>
    <w:p w14:paraId="7BCEE23C" w14:textId="4ACA1873" w:rsidR="00C84AB2" w:rsidRPr="00485E50" w:rsidRDefault="00C84AB2">
      <w:pPr>
        <w:rPr>
          <w:rFonts w:cstheme="minorHAnsi"/>
          <w:lang w:val="mk-MK"/>
        </w:rPr>
      </w:pPr>
    </w:p>
    <w:p w14:paraId="0D1A95F7" w14:textId="4ED111B7" w:rsidR="00C84AB2" w:rsidRPr="00485E50" w:rsidRDefault="00C84AB2">
      <w:pPr>
        <w:rPr>
          <w:rFonts w:cstheme="minorHAnsi"/>
          <w:lang w:val="ru-RU"/>
        </w:rPr>
      </w:pPr>
    </w:p>
    <w:sectPr w:rsidR="00C84AB2" w:rsidRPr="00485E50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8535E"/>
    <w:multiLevelType w:val="hybridMultilevel"/>
    <w:tmpl w:val="9DAC7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9907B3"/>
    <w:multiLevelType w:val="hybridMultilevel"/>
    <w:tmpl w:val="D68EA6B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7943921">
    <w:abstractNumId w:val="1"/>
  </w:num>
  <w:num w:numId="2" w16cid:durableId="340433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tDAyNTEzNzAyMzJV0lEKTi0uzszPAykwqQUAijcbeCwAAAA="/>
  </w:docVars>
  <w:rsids>
    <w:rsidRoot w:val="00D674CB"/>
    <w:rsid w:val="00055BF2"/>
    <w:rsid w:val="0008323D"/>
    <w:rsid w:val="00097B69"/>
    <w:rsid w:val="000D2564"/>
    <w:rsid w:val="000E27F0"/>
    <w:rsid w:val="000E7825"/>
    <w:rsid w:val="000F39CA"/>
    <w:rsid w:val="001008E1"/>
    <w:rsid w:val="00117BE8"/>
    <w:rsid w:val="001315C9"/>
    <w:rsid w:val="001379C7"/>
    <w:rsid w:val="001D04B9"/>
    <w:rsid w:val="001D086F"/>
    <w:rsid w:val="002015E2"/>
    <w:rsid w:val="00207AED"/>
    <w:rsid w:val="00253784"/>
    <w:rsid w:val="0027618E"/>
    <w:rsid w:val="002932C6"/>
    <w:rsid w:val="002F13E0"/>
    <w:rsid w:val="002F457B"/>
    <w:rsid w:val="002F6576"/>
    <w:rsid w:val="003074B2"/>
    <w:rsid w:val="00307AA5"/>
    <w:rsid w:val="00383E85"/>
    <w:rsid w:val="00385D5F"/>
    <w:rsid w:val="0038626E"/>
    <w:rsid w:val="003D02BA"/>
    <w:rsid w:val="0043613F"/>
    <w:rsid w:val="00440378"/>
    <w:rsid w:val="004607EF"/>
    <w:rsid w:val="0047634F"/>
    <w:rsid w:val="00485E50"/>
    <w:rsid w:val="004A7858"/>
    <w:rsid w:val="004C4D1A"/>
    <w:rsid w:val="004D46C6"/>
    <w:rsid w:val="004F7E32"/>
    <w:rsid w:val="005402BF"/>
    <w:rsid w:val="00584590"/>
    <w:rsid w:val="005A0639"/>
    <w:rsid w:val="005A334B"/>
    <w:rsid w:val="005B231E"/>
    <w:rsid w:val="005B617C"/>
    <w:rsid w:val="006B2EE8"/>
    <w:rsid w:val="00744CD6"/>
    <w:rsid w:val="007677BE"/>
    <w:rsid w:val="00770391"/>
    <w:rsid w:val="00782133"/>
    <w:rsid w:val="00785CD7"/>
    <w:rsid w:val="007A0B17"/>
    <w:rsid w:val="008356A5"/>
    <w:rsid w:val="008A2C3E"/>
    <w:rsid w:val="008B0377"/>
    <w:rsid w:val="008F59CD"/>
    <w:rsid w:val="00946D5C"/>
    <w:rsid w:val="009A0D98"/>
    <w:rsid w:val="009E506F"/>
    <w:rsid w:val="009F50E3"/>
    <w:rsid w:val="00A24D9A"/>
    <w:rsid w:val="00A41C7A"/>
    <w:rsid w:val="00A42185"/>
    <w:rsid w:val="00A64847"/>
    <w:rsid w:val="00A700B8"/>
    <w:rsid w:val="00AE0C17"/>
    <w:rsid w:val="00AE677C"/>
    <w:rsid w:val="00AF3DC9"/>
    <w:rsid w:val="00B0502B"/>
    <w:rsid w:val="00B1572C"/>
    <w:rsid w:val="00B40BE0"/>
    <w:rsid w:val="00B51DBF"/>
    <w:rsid w:val="00B52F97"/>
    <w:rsid w:val="00B75BA5"/>
    <w:rsid w:val="00BA48E0"/>
    <w:rsid w:val="00BD6D44"/>
    <w:rsid w:val="00C24887"/>
    <w:rsid w:val="00C65C6D"/>
    <w:rsid w:val="00C84AB2"/>
    <w:rsid w:val="00CA7080"/>
    <w:rsid w:val="00CE2AFC"/>
    <w:rsid w:val="00CF7172"/>
    <w:rsid w:val="00D04659"/>
    <w:rsid w:val="00D04E50"/>
    <w:rsid w:val="00D102A7"/>
    <w:rsid w:val="00D27D65"/>
    <w:rsid w:val="00D674CB"/>
    <w:rsid w:val="00D905CD"/>
    <w:rsid w:val="00D94160"/>
    <w:rsid w:val="00D9490C"/>
    <w:rsid w:val="00DD0DC5"/>
    <w:rsid w:val="00E432FA"/>
    <w:rsid w:val="00EA462A"/>
    <w:rsid w:val="00F10387"/>
    <w:rsid w:val="00F10479"/>
    <w:rsid w:val="00FB4550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  <w15:chartTrackingRefBased/>
  <w15:docId w15:val="{5F219309-BC7A-483E-973D-428A8DF4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2488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A46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56A5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932C6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C2488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contentline-682">
    <w:name w:val="contentline-682"/>
    <w:basedOn w:val="DefaultParagraphFont"/>
    <w:rsid w:val="00C248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74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7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5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78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renzova@stomfak.ukim.edu.mk" TargetMode="External"/><Relationship Id="rId13" Type="http://schemas.openxmlformats.org/officeDocument/2006/relationships/hyperlink" Target="mailto:asotirovska@stomfak.ukim.edu.mk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imuratovska@stomfak.ukim.edu.mk" TargetMode="External"/><Relationship Id="rId12" Type="http://schemas.openxmlformats.org/officeDocument/2006/relationships/hyperlink" Target="mailto:vrendzova@stomfak.ukim.edu.mk" TargetMode="External"/><Relationship Id="rId17" Type="http://schemas.openxmlformats.org/officeDocument/2006/relationships/hyperlink" Target="mailto:akirkov@stomfak.ukim.edu.mk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grcev@stomfak.ukim.edu.mk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eleonorabogdanovska@gmail.com" TargetMode="External"/><Relationship Id="rId11" Type="http://schemas.openxmlformats.org/officeDocument/2006/relationships/hyperlink" Target="mailto:mjankulovska@stomfak.ukim.edu.mk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mkacarska@stomfak.ukim.edu.mk" TargetMode="External"/><Relationship Id="rId10" Type="http://schemas.openxmlformats.org/officeDocument/2006/relationships/hyperlink" Target="mailto:vrendzova@stomfak.ukim.edu.m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adimkov@stomfak.ukim.edu.mk" TargetMode="External"/><Relationship Id="rId14" Type="http://schemas.openxmlformats.org/officeDocument/2006/relationships/hyperlink" Target="mailto:vrendzova@stomfak.ukim.edu.m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088A54-AAB3-4B0E-BF6D-CD2D13990D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Snezana Pesevska</cp:lastModifiedBy>
  <cp:revision>5</cp:revision>
  <cp:lastPrinted>2022-03-24T06:14:00Z</cp:lastPrinted>
  <dcterms:created xsi:type="dcterms:W3CDTF">2022-10-17T18:53:00Z</dcterms:created>
  <dcterms:modified xsi:type="dcterms:W3CDTF">2022-10-17T19:21:00Z</dcterms:modified>
</cp:coreProperties>
</file>